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43CCEF" w14:textId="5FAC566B" w:rsidR="00A96678" w:rsidRPr="00927C1B" w:rsidRDefault="00A96678" w:rsidP="00927C1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32"/>
          <w:szCs w:val="32"/>
        </w:rPr>
      </w:pPr>
      <w:r w:rsidRPr="008C65F3">
        <w:rPr>
          <w:rFonts w:ascii="Times New Roman" w:eastAsia="Times New Roman" w:hAnsi="Times New Roman" w:cs="Times New Roman"/>
          <w:b/>
          <w:bCs/>
          <w:color w:val="222222"/>
          <w:sz w:val="32"/>
          <w:szCs w:val="32"/>
        </w:rPr>
        <w:t>Synopsis</w:t>
      </w:r>
    </w:p>
    <w:p w14:paraId="5519D0DA" w14:textId="77777777" w:rsidR="00A96678" w:rsidRDefault="00A96678" w:rsidP="00ED05BD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5A6E27D7" w14:textId="77777777" w:rsidR="00A96678" w:rsidRDefault="00A96678" w:rsidP="00ED05BD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A96678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Title of </w:t>
      </w:r>
      <w:proofErr w:type="spellStart"/>
      <w:proofErr w:type="gramStart"/>
      <w:r w:rsidRPr="00A96678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Project:</w:t>
      </w:r>
      <w:r w:rsidR="00424A39" w:rsidRPr="00424A39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Uber</w:t>
      </w:r>
      <w:proofErr w:type="spellEnd"/>
      <w:proofErr w:type="gramEnd"/>
      <w:r w:rsidR="00424A39" w:rsidRPr="00424A39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</w:t>
      </w:r>
      <w:proofErr w:type="spellStart"/>
      <w:r w:rsidR="00424A39" w:rsidRPr="00424A39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Data</w:t>
      </w:r>
      <w:r w:rsidR="00424A39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Analysis</w:t>
      </w:r>
      <w:proofErr w:type="spellEnd"/>
    </w:p>
    <w:p w14:paraId="4EFB4B7B" w14:textId="77777777" w:rsidR="00A96678" w:rsidRDefault="00A96678" w:rsidP="00ED05BD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198B8880" w14:textId="77777777" w:rsidR="00A96678" w:rsidRDefault="00A96678" w:rsidP="00ED05BD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19004FAC" w14:textId="77777777" w:rsidR="00166CF4" w:rsidRDefault="00A96678" w:rsidP="00ED05BD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A96678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Aim and Scope of the project:</w:t>
      </w:r>
    </w:p>
    <w:p w14:paraId="3BFD43AA" w14:textId="77777777" w:rsidR="00A96678" w:rsidRPr="00A96678" w:rsidRDefault="00424A39" w:rsidP="00ED05BD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Complete </w:t>
      </w:r>
      <w:r w:rsidRPr="00424A39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Analysis and Exploration of Uber Data.</w:t>
      </w:r>
    </w:p>
    <w:p w14:paraId="7E19A3DA" w14:textId="77777777" w:rsidR="00A96678" w:rsidRDefault="00A96678" w:rsidP="00ED05BD">
      <w:pPr>
        <w:shd w:val="clear" w:color="auto" w:fill="FFFFFF"/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38AFCCE5" w14:textId="77777777" w:rsidR="00A96678" w:rsidRDefault="00A96678" w:rsidP="00ED05BD">
      <w:pPr>
        <w:shd w:val="clear" w:color="auto" w:fill="FFFFFF"/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A96678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Expected outcome:</w:t>
      </w:r>
    </w:p>
    <w:p w14:paraId="4B5439D8" w14:textId="77777777" w:rsidR="00424A39" w:rsidRDefault="00424A39" w:rsidP="00ED05BD">
      <w:pPr>
        <w:shd w:val="clear" w:color="auto" w:fill="FFFFFF"/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After the complete analysis of the data we get those factors or features which enhance the business of Uber Company. </w:t>
      </w:r>
    </w:p>
    <w:p w14:paraId="793BE656" w14:textId="77777777" w:rsidR="00424A39" w:rsidRDefault="00424A39" w:rsidP="00ED05BD">
      <w:pPr>
        <w:shd w:val="clear" w:color="auto" w:fill="FFFFFF"/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0A006D67" w14:textId="77777777" w:rsidR="00A96678" w:rsidRPr="00A96678" w:rsidRDefault="006150E9" w:rsidP="00ED05BD">
      <w:pPr>
        <w:shd w:val="clear" w:color="auto" w:fill="FFFFFF"/>
        <w:spacing w:before="120" w:after="0" w:line="240" w:lineRule="auto"/>
        <w:jc w:val="both"/>
        <w:rPr>
          <w:rFonts w:ascii="Times New Roman" w:eastAsia="Times New Roman" w:hAnsi="Times New Roman" w:cs="Times New Roman"/>
          <w:color w:val="222222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A d</w:t>
      </w:r>
      <w:r w:rsidR="00A96678" w:rsidRPr="00A96678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etailed description of the Project</w:t>
      </w:r>
    </w:p>
    <w:p w14:paraId="4D71BB25" w14:textId="77777777" w:rsidR="00A96678" w:rsidRPr="00A96678" w:rsidRDefault="00424A39" w:rsidP="00ED05BD">
      <w:pPr>
        <w:shd w:val="clear" w:color="auto" w:fill="FFFFFF"/>
        <w:spacing w:before="120" w:after="0" w:line="240" w:lineRule="auto"/>
        <w:jc w:val="both"/>
        <w:rPr>
          <w:rFonts w:ascii="Times New Roman" w:eastAsia="Times New Roman" w:hAnsi="Times New Roman" w:cs="Times New Roman"/>
          <w:color w:val="222222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In this project, we study the data of Uber which is present in tabular format in which we </w:t>
      </w:r>
      <w:r w:rsidR="00ED05BD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use </w:t>
      </w:r>
      <w:r w:rsidR="007063D3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different libraries like </w:t>
      </w:r>
      <w:proofErr w:type="spellStart"/>
      <w:r w:rsidR="007063D3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numpy</w:t>
      </w:r>
      <w:proofErr w:type="spellEnd"/>
      <w:r w:rsidR="007063D3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, pandas and matplotlib</w:t>
      </w:r>
      <w:r w:rsidR="00166CF4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and different machine learning algorithms</w:t>
      </w:r>
      <w:r w:rsidR="007063D3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. We 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study different columns of the table and try to co-relate them with others an</w:t>
      </w:r>
      <w:r w:rsidR="006214D1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d find a relation between those 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two.</w:t>
      </w:r>
      <w:r w:rsidR="006214D1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We try to find and analyze those key factors like date, month, weather, etc which helps Uber Company to enhance their business by </w:t>
      </w:r>
      <w:r w:rsidR="00166CF4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focusing on those services and make required changes.</w:t>
      </w:r>
    </w:p>
    <w:p w14:paraId="1F255329" w14:textId="77777777" w:rsidR="00A96678" w:rsidRDefault="00A96678" w:rsidP="00ED05BD">
      <w:pPr>
        <w:jc w:val="both"/>
      </w:pPr>
    </w:p>
    <w:p w14:paraId="75F401C4" w14:textId="77777777" w:rsidR="00A96678" w:rsidRPr="00A96678" w:rsidRDefault="00A96678" w:rsidP="00ED05BD">
      <w:pPr>
        <w:shd w:val="clear" w:color="auto" w:fill="FFFFFF"/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proofErr w:type="spellStart"/>
      <w:r w:rsidRPr="00A96678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DataSet</w:t>
      </w:r>
      <w:proofErr w:type="spellEnd"/>
      <w:r w:rsidRPr="00A96678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:</w:t>
      </w:r>
    </w:p>
    <w:p w14:paraId="2CF4AD0C" w14:textId="77777777" w:rsidR="00A96678" w:rsidRPr="00A96678" w:rsidRDefault="006214D1" w:rsidP="00ED05BD">
      <w:pPr>
        <w:shd w:val="clear" w:color="auto" w:fill="FFFFFF"/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The dataset is taken f</w:t>
      </w:r>
      <w:r w:rsidR="007F7B0C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rom </w:t>
      </w:r>
      <w:proofErr w:type="spellStart"/>
      <w:r w:rsidR="007F7B0C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kaggle</w:t>
      </w:r>
      <w:proofErr w:type="spellEnd"/>
      <w:r w:rsidR="007F7B0C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in which there are 57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columns and approx. 6 lakh rows and the file is in csv format. </w:t>
      </w:r>
    </w:p>
    <w:p w14:paraId="419F6E1D" w14:textId="77777777" w:rsidR="00A96678" w:rsidRPr="00A96678" w:rsidRDefault="00A96678" w:rsidP="00ED05BD">
      <w:pPr>
        <w:shd w:val="clear" w:color="auto" w:fill="FFFFFF"/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1C5036B0" w14:textId="77777777" w:rsidR="00A96678" w:rsidRPr="00166CF4" w:rsidRDefault="00A96678" w:rsidP="00ED05BD">
      <w:pPr>
        <w:shd w:val="clear" w:color="auto" w:fill="FFFFFF"/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A96678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Applications</w:t>
      </w:r>
      <w:r w:rsidR="00166CF4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: </w:t>
      </w:r>
      <w:r w:rsidR="00166CF4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We use machine learning algorithms to predict</w:t>
      </w:r>
      <w:r w:rsidR="003D38B6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the price of Uber, so that it is easy for the company to do analysis on price based on certain </w:t>
      </w:r>
      <w:proofErr w:type="gramStart"/>
      <w:r w:rsidR="003D38B6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features.</w:t>
      </w:r>
      <w:r w:rsidR="00166CF4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.</w:t>
      </w:r>
      <w:proofErr w:type="gramEnd"/>
    </w:p>
    <w:p w14:paraId="4C4EC3D8" w14:textId="77777777" w:rsidR="00A96678" w:rsidRDefault="00A96678" w:rsidP="00ED05BD">
      <w:pPr>
        <w:shd w:val="clear" w:color="auto" w:fill="FFFFFF"/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14:paraId="04BC215F" w14:textId="77777777" w:rsidR="00A96678" w:rsidRDefault="00A96678" w:rsidP="00ED05BD">
      <w:pPr>
        <w:jc w:val="both"/>
      </w:pPr>
    </w:p>
    <w:sectPr w:rsidR="00A96678" w:rsidSect="008C65F3">
      <w:pgSz w:w="12240" w:h="15840"/>
      <w:pgMar w:top="1350" w:right="1440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0CC33D2"/>
    <w:multiLevelType w:val="hybridMultilevel"/>
    <w:tmpl w:val="96E68438"/>
    <w:lvl w:ilvl="0" w:tplc="0409000F">
      <w:start w:val="1"/>
      <w:numFmt w:val="decimal"/>
      <w:lvlText w:val="%1."/>
      <w:lvlJc w:val="left"/>
      <w:pPr>
        <w:ind w:left="2220" w:hanging="360"/>
      </w:pPr>
    </w:lvl>
    <w:lvl w:ilvl="1" w:tplc="04090019" w:tentative="1">
      <w:start w:val="1"/>
      <w:numFmt w:val="lowerLetter"/>
      <w:lvlText w:val="%2."/>
      <w:lvlJc w:val="left"/>
      <w:pPr>
        <w:ind w:left="2940" w:hanging="360"/>
      </w:pPr>
    </w:lvl>
    <w:lvl w:ilvl="2" w:tplc="0409001B" w:tentative="1">
      <w:start w:val="1"/>
      <w:numFmt w:val="lowerRoman"/>
      <w:lvlText w:val="%3."/>
      <w:lvlJc w:val="right"/>
      <w:pPr>
        <w:ind w:left="3660" w:hanging="180"/>
      </w:pPr>
    </w:lvl>
    <w:lvl w:ilvl="3" w:tplc="0409000F" w:tentative="1">
      <w:start w:val="1"/>
      <w:numFmt w:val="decimal"/>
      <w:lvlText w:val="%4."/>
      <w:lvlJc w:val="left"/>
      <w:pPr>
        <w:ind w:left="4380" w:hanging="360"/>
      </w:pPr>
    </w:lvl>
    <w:lvl w:ilvl="4" w:tplc="04090019" w:tentative="1">
      <w:start w:val="1"/>
      <w:numFmt w:val="lowerLetter"/>
      <w:lvlText w:val="%5."/>
      <w:lvlJc w:val="left"/>
      <w:pPr>
        <w:ind w:left="5100" w:hanging="360"/>
      </w:pPr>
    </w:lvl>
    <w:lvl w:ilvl="5" w:tplc="0409001B" w:tentative="1">
      <w:start w:val="1"/>
      <w:numFmt w:val="lowerRoman"/>
      <w:lvlText w:val="%6."/>
      <w:lvlJc w:val="right"/>
      <w:pPr>
        <w:ind w:left="5820" w:hanging="180"/>
      </w:pPr>
    </w:lvl>
    <w:lvl w:ilvl="6" w:tplc="0409000F" w:tentative="1">
      <w:start w:val="1"/>
      <w:numFmt w:val="decimal"/>
      <w:lvlText w:val="%7."/>
      <w:lvlJc w:val="left"/>
      <w:pPr>
        <w:ind w:left="6540" w:hanging="360"/>
      </w:pPr>
    </w:lvl>
    <w:lvl w:ilvl="7" w:tplc="04090019" w:tentative="1">
      <w:start w:val="1"/>
      <w:numFmt w:val="lowerLetter"/>
      <w:lvlText w:val="%8."/>
      <w:lvlJc w:val="left"/>
      <w:pPr>
        <w:ind w:left="7260" w:hanging="360"/>
      </w:pPr>
    </w:lvl>
    <w:lvl w:ilvl="8" w:tplc="0409001B" w:tentative="1">
      <w:start w:val="1"/>
      <w:numFmt w:val="lowerRoman"/>
      <w:lvlText w:val="%9."/>
      <w:lvlJc w:val="right"/>
      <w:pPr>
        <w:ind w:left="7980" w:hanging="180"/>
      </w:pPr>
    </w:lvl>
  </w:abstractNum>
  <w:abstractNum w:abstractNumId="1" w15:restartNumberingAfterBreak="0">
    <w:nsid w:val="50D24A38"/>
    <w:multiLevelType w:val="hybridMultilevel"/>
    <w:tmpl w:val="19E24B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245366"/>
    <w:multiLevelType w:val="hybridMultilevel"/>
    <w:tmpl w:val="7F1CB7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1223716">
    <w:abstractNumId w:val="0"/>
  </w:num>
  <w:num w:numId="2" w16cid:durableId="1320501460">
    <w:abstractNumId w:val="2"/>
  </w:num>
  <w:num w:numId="3" w16cid:durableId="21303910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MDQ2MTUxsDA3NjVU0lEKTi0uzszPAykwqgUApf+SaSwAAAA="/>
  </w:docVars>
  <w:rsids>
    <w:rsidRoot w:val="00A96678"/>
    <w:rsid w:val="00126D94"/>
    <w:rsid w:val="00166CF4"/>
    <w:rsid w:val="00267178"/>
    <w:rsid w:val="003D38B6"/>
    <w:rsid w:val="00424A39"/>
    <w:rsid w:val="005078E6"/>
    <w:rsid w:val="00530DA6"/>
    <w:rsid w:val="006150E9"/>
    <w:rsid w:val="006214D1"/>
    <w:rsid w:val="007063D3"/>
    <w:rsid w:val="007F7B0C"/>
    <w:rsid w:val="008C65F3"/>
    <w:rsid w:val="00927C1B"/>
    <w:rsid w:val="00A96678"/>
    <w:rsid w:val="00C463A7"/>
    <w:rsid w:val="00ED05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C3C102"/>
  <w15:docId w15:val="{4115D703-18FB-401E-A234-AED6627B5F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63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66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2303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162</Words>
  <Characters>92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raj Gupta</dc:creator>
  <cp:keywords/>
  <dc:description/>
  <cp:lastModifiedBy>Geetika S.</cp:lastModifiedBy>
  <cp:revision>10</cp:revision>
  <dcterms:created xsi:type="dcterms:W3CDTF">2020-07-30T11:15:00Z</dcterms:created>
  <dcterms:modified xsi:type="dcterms:W3CDTF">2024-09-25T07:52:00Z</dcterms:modified>
</cp:coreProperties>
</file>